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• True Digital Security • Apr 2019 - Present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• The Blyth Institute • Jan 2019 - Mar 2019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• Oklahoma State University Institute of Technology • Sep 2017 - Apr 2019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16:12:20Z</dcterms:created>
  <dcterms:modified xsi:type="dcterms:W3CDTF">2019-12-16T1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